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4DC553" w14:textId="7A714E15" w:rsidR="00A32F89" w:rsidRPr="00137136" w:rsidRDefault="00A32F89" w:rsidP="00F635D9">
      <w:pPr>
        <w:spacing w:after="0" w:line="240" w:lineRule="auto"/>
        <w:rPr>
          <w:rFonts w:asciiTheme="minorHAnsi" w:hAnsiTheme="minorHAnsi" w:cstheme="minorHAnsi"/>
        </w:rPr>
      </w:pPr>
    </w:p>
    <w:p w14:paraId="0A97E5DC" w14:textId="77777777" w:rsidR="00CE5D3F" w:rsidRPr="00137136" w:rsidRDefault="00CE5D3F" w:rsidP="00A32F89">
      <w:pPr>
        <w:rPr>
          <w:rFonts w:asciiTheme="minorHAnsi" w:hAnsiTheme="minorHAnsi" w:cstheme="minorHAnsi"/>
        </w:rPr>
      </w:pPr>
    </w:p>
    <w:p w14:paraId="0059E132" w14:textId="77777777" w:rsidR="00CE5D3F" w:rsidRPr="00137136" w:rsidRDefault="00CE5D3F" w:rsidP="00A32F89">
      <w:pPr>
        <w:rPr>
          <w:rFonts w:asciiTheme="minorHAnsi" w:hAnsiTheme="minorHAnsi" w:cstheme="minorHAnsi"/>
        </w:rPr>
      </w:pPr>
    </w:p>
    <w:p w14:paraId="1320FE74" w14:textId="77777777" w:rsidR="00CE5D3F" w:rsidRPr="00137136" w:rsidRDefault="00CE5D3F" w:rsidP="00A32F89">
      <w:pPr>
        <w:rPr>
          <w:rFonts w:asciiTheme="minorHAnsi" w:hAnsiTheme="minorHAnsi" w:cstheme="minorHAnsi"/>
        </w:rPr>
      </w:pPr>
    </w:p>
    <w:p w14:paraId="73CE5FF6" w14:textId="77777777" w:rsidR="00CE5D3F" w:rsidRPr="00137136" w:rsidRDefault="00CE5D3F" w:rsidP="00A32F89">
      <w:pPr>
        <w:rPr>
          <w:rFonts w:asciiTheme="minorHAnsi" w:hAnsiTheme="minorHAnsi" w:cstheme="minorHAnsi"/>
        </w:rPr>
      </w:pPr>
    </w:p>
    <w:p w14:paraId="4F4454F0" w14:textId="5A00E069" w:rsidR="00CE5D3F" w:rsidRPr="00137136" w:rsidRDefault="000A0D22" w:rsidP="00CE5D3F">
      <w:pPr>
        <w:pStyle w:val="Sinespaciado"/>
        <w:spacing w:after="100" w:afterAutospacing="1"/>
        <w:rPr>
          <w:rFonts w:cstheme="minorHAnsi"/>
          <w:color w:val="44546A" w:themeColor="text2"/>
          <w:sz w:val="72"/>
          <w:szCs w:val="72"/>
          <w:lang w:val="es-CL"/>
        </w:rPr>
      </w:pPr>
      <w:r w:rsidRPr="00137136">
        <w:rPr>
          <w:rFonts w:cstheme="minorHAnsi"/>
          <w:color w:val="44546A" w:themeColor="text2"/>
          <w:sz w:val="72"/>
          <w:szCs w:val="72"/>
          <w:lang w:val="es-CL"/>
        </w:rPr>
        <w:t>Robot Pentester</w:t>
      </w:r>
    </w:p>
    <w:p w14:paraId="148E09D3" w14:textId="3CBEA364" w:rsidR="00CE5D3F" w:rsidRPr="00137136" w:rsidRDefault="002C1E1B" w:rsidP="007A119C">
      <w:pPr>
        <w:pStyle w:val="Sinespaciado"/>
        <w:spacing w:after="100" w:afterAutospacing="1"/>
        <w:rPr>
          <w:rFonts w:cstheme="minorHAnsi"/>
          <w:color w:val="44546A" w:themeColor="text2"/>
          <w:sz w:val="48"/>
          <w:szCs w:val="48"/>
          <w:lang w:val="es-CL"/>
        </w:rPr>
      </w:pPr>
      <w:r w:rsidRPr="00137136">
        <w:rPr>
          <w:rFonts w:cstheme="minorHAnsi"/>
          <w:color w:val="44546A" w:themeColor="text2"/>
          <w:sz w:val="48"/>
          <w:szCs w:val="48"/>
          <w:lang w:val="es-CL"/>
        </w:rPr>
        <w:t>Guiad de usuario</w:t>
      </w:r>
    </w:p>
    <w:p w14:paraId="281B8F56" w14:textId="74BC58DB" w:rsidR="00CE5D3F" w:rsidRPr="00137136" w:rsidRDefault="000A0D22" w:rsidP="00CE5D3F">
      <w:pPr>
        <w:pStyle w:val="Sinespaciado"/>
        <w:spacing w:before="40" w:after="40"/>
        <w:rPr>
          <w:rFonts w:cstheme="minorHAnsi"/>
          <w:caps/>
          <w:color w:val="1F4E79" w:themeColor="accent5" w:themeShade="80"/>
          <w:sz w:val="28"/>
          <w:szCs w:val="28"/>
          <w:lang w:val="es-CL"/>
        </w:rPr>
      </w:pPr>
      <w:r w:rsidRPr="00137136">
        <w:rPr>
          <w:rFonts w:cstheme="minorHAnsi"/>
          <w:caps/>
          <w:color w:val="1F4E79" w:themeColor="accent5" w:themeShade="80"/>
          <w:sz w:val="28"/>
          <w:szCs w:val="28"/>
          <w:lang w:val="es-CL"/>
        </w:rPr>
        <w:t>ACH</w:t>
      </w:r>
      <w:r w:rsidR="007A119C" w:rsidRPr="00137136">
        <w:rPr>
          <w:rFonts w:cstheme="minorHAnsi"/>
          <w:caps/>
          <w:color w:val="1F4E79" w:themeColor="accent5" w:themeShade="80"/>
          <w:sz w:val="28"/>
          <w:szCs w:val="28"/>
          <w:lang w:val="es-CL"/>
        </w:rPr>
        <w:t>s</w:t>
      </w:r>
    </w:p>
    <w:p w14:paraId="71FB6227" w14:textId="77777777" w:rsidR="00CE5D3F" w:rsidRPr="00137136" w:rsidRDefault="00CE5D3F" w:rsidP="00CE5D3F">
      <w:pPr>
        <w:pStyle w:val="Sinespaciado"/>
        <w:spacing w:before="40" w:after="40"/>
        <w:rPr>
          <w:rFonts w:cstheme="minorHAnsi"/>
          <w:color w:val="1F4E79" w:themeColor="accent5" w:themeShade="80"/>
          <w:sz w:val="28"/>
          <w:szCs w:val="28"/>
          <w:lang w:val="es-CL"/>
        </w:rPr>
      </w:pPr>
    </w:p>
    <w:p w14:paraId="71C5EC5C" w14:textId="77777777" w:rsidR="00CE5D3F" w:rsidRPr="00137136" w:rsidRDefault="00CE5D3F" w:rsidP="00CE5D3F">
      <w:pPr>
        <w:pStyle w:val="Sinespaciado"/>
        <w:spacing w:before="40" w:after="40"/>
        <w:rPr>
          <w:rFonts w:cstheme="minorHAnsi"/>
          <w:caps/>
          <w:color w:val="1F4E79" w:themeColor="accent5" w:themeShade="80"/>
          <w:sz w:val="28"/>
          <w:szCs w:val="28"/>
          <w:lang w:val="es-CL"/>
        </w:rPr>
      </w:pPr>
    </w:p>
    <w:p w14:paraId="51096A46" w14:textId="0F061DA3" w:rsidR="00CE5D3F" w:rsidRPr="00137136" w:rsidRDefault="00CE5D3F" w:rsidP="00CE5D3F">
      <w:pPr>
        <w:pStyle w:val="Sinespaciado"/>
        <w:spacing w:before="80" w:after="40"/>
        <w:rPr>
          <w:rFonts w:cstheme="minorHAnsi"/>
          <w:caps/>
          <w:color w:val="8496B0" w:themeColor="text2" w:themeTint="99"/>
          <w:sz w:val="28"/>
          <w:szCs w:val="24"/>
          <w:lang w:val="es-CL"/>
        </w:rPr>
      </w:pPr>
      <w:r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Versión 0.0.</w:t>
      </w:r>
      <w:r w:rsidR="000A0D22"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1</w:t>
      </w:r>
    </w:p>
    <w:p w14:paraId="713EEC26" w14:textId="77777777" w:rsidR="00CE5D3F" w:rsidRPr="00137136" w:rsidRDefault="00CE5D3F" w:rsidP="00CE5D3F">
      <w:pPr>
        <w:pStyle w:val="Sinespaciado"/>
        <w:spacing w:before="80" w:after="40"/>
        <w:rPr>
          <w:rFonts w:cstheme="minorHAnsi"/>
          <w:caps/>
          <w:color w:val="8496B0" w:themeColor="text2" w:themeTint="99"/>
          <w:sz w:val="28"/>
          <w:szCs w:val="24"/>
          <w:lang w:val="es-CL"/>
        </w:rPr>
      </w:pPr>
    </w:p>
    <w:p w14:paraId="15F65D27" w14:textId="34861799" w:rsidR="00CE5D3F" w:rsidRPr="00137136" w:rsidRDefault="00F7663E" w:rsidP="00CE5D3F">
      <w:pPr>
        <w:pStyle w:val="Sinespaciado"/>
        <w:spacing w:before="80" w:after="40"/>
        <w:rPr>
          <w:rFonts w:cstheme="minorHAnsi"/>
          <w:caps/>
          <w:color w:val="8496B0" w:themeColor="text2" w:themeTint="99"/>
          <w:sz w:val="28"/>
          <w:szCs w:val="24"/>
          <w:lang w:val="es-CL"/>
        </w:rPr>
      </w:pPr>
      <w:r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21</w:t>
      </w:r>
      <w:r w:rsidR="00CE5D3F"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/</w:t>
      </w:r>
      <w:r w:rsidR="000A0D22"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11</w:t>
      </w:r>
      <w:r w:rsidR="00CE5D3F"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/</w:t>
      </w:r>
      <w:r w:rsidR="000A0D22"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2</w:t>
      </w:r>
      <w:r w:rsidR="00CE5D3F"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0</w:t>
      </w:r>
      <w:r w:rsidRPr="00137136">
        <w:rPr>
          <w:rFonts w:cstheme="minorHAnsi"/>
          <w:caps/>
          <w:color w:val="8496B0" w:themeColor="text2" w:themeTint="99"/>
          <w:sz w:val="28"/>
          <w:szCs w:val="24"/>
          <w:lang w:val="es-CL"/>
        </w:rPr>
        <w:t>24</w:t>
      </w:r>
    </w:p>
    <w:p w14:paraId="276051A6" w14:textId="77777777" w:rsidR="00CB693F" w:rsidRPr="00137136" w:rsidRDefault="00CB693F" w:rsidP="00C805C2">
      <w:pPr>
        <w:spacing w:line="240" w:lineRule="auto"/>
        <w:rPr>
          <w:rFonts w:asciiTheme="minorHAnsi" w:hAnsiTheme="minorHAnsi" w:cstheme="minorHAnsi"/>
          <w:caps/>
          <w:color w:val="595959" w:themeColor="text1" w:themeTint="A6"/>
          <w:sz w:val="20"/>
          <w:szCs w:val="20"/>
        </w:rPr>
      </w:pPr>
    </w:p>
    <w:p w14:paraId="352914CA" w14:textId="77777777" w:rsidR="00A32F89" w:rsidRPr="00137136" w:rsidRDefault="00A32F89" w:rsidP="00A32F89">
      <w:pPr>
        <w:rPr>
          <w:rFonts w:asciiTheme="minorHAnsi" w:hAnsiTheme="minorHAnsi" w:cstheme="minorHAnsi"/>
        </w:rPr>
      </w:pPr>
    </w:p>
    <w:p w14:paraId="040F47CD" w14:textId="77777777" w:rsidR="00CE5D3F" w:rsidRPr="00137136" w:rsidRDefault="00CE5D3F" w:rsidP="00A32F89">
      <w:pPr>
        <w:rPr>
          <w:rFonts w:asciiTheme="minorHAnsi" w:hAnsiTheme="minorHAnsi" w:cstheme="minorHAnsi"/>
        </w:rPr>
      </w:pPr>
    </w:p>
    <w:p w14:paraId="594242B6" w14:textId="77777777" w:rsidR="00CE5D3F" w:rsidRPr="00137136" w:rsidRDefault="00CE5D3F" w:rsidP="00A32F89">
      <w:pPr>
        <w:rPr>
          <w:rFonts w:asciiTheme="minorHAnsi" w:hAnsiTheme="minorHAnsi" w:cstheme="minorHAnsi"/>
        </w:rPr>
        <w:sectPr w:rsidR="00CE5D3F" w:rsidRPr="00137136" w:rsidSect="00C805C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E0625A5" w14:textId="77777777" w:rsidR="00CE5D3F" w:rsidRPr="00137136" w:rsidRDefault="003364C2" w:rsidP="00CE5D3F">
      <w:pPr>
        <w:pStyle w:val="Ttulo1"/>
        <w:spacing w:line="240" w:lineRule="auto"/>
        <w:ind w:left="0"/>
        <w:rPr>
          <w:rFonts w:asciiTheme="minorHAnsi" w:hAnsiTheme="minorHAnsi" w:cstheme="minorHAnsi"/>
        </w:rPr>
      </w:pPr>
      <w:bookmarkStart w:id="0" w:name="_Toc183698752"/>
      <w:r w:rsidRPr="00137136">
        <w:rPr>
          <w:rFonts w:asciiTheme="minorHAnsi" w:hAnsiTheme="minorHAnsi" w:cstheme="minorHAnsi"/>
          <w:szCs w:val="28"/>
        </w:rPr>
        <w:lastRenderedPageBreak/>
        <w:t>HISTORIAL DE VERSIONES</w:t>
      </w:r>
      <w:bookmarkEnd w:id="0"/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="00CE5D3F" w:rsidRPr="00137136" w14:paraId="0870B945" w14:textId="77777777" w:rsidTr="00CE5D3F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2CDF0981" w14:textId="77777777" w:rsidR="00CE5D3F" w:rsidRPr="00137136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bookmarkStart w:id="1" w:name="ColumnTitle_01"/>
            <w:bookmarkEnd w:id="1"/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VERSIÓN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37C562F" w14:textId="77777777" w:rsidR="00CE5D3F" w:rsidRPr="00137136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APROBADO POR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4030504" w14:textId="77777777" w:rsidR="00CE5D3F" w:rsidRPr="00137136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FECHA DE REVISIÓN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2E45049" w14:textId="77777777" w:rsidR="00CE5D3F" w:rsidRPr="00137136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DESCRIPCIÓN DEL CAMBIO</w:t>
            </w:r>
          </w:p>
        </w:tc>
        <w:tc>
          <w:tcPr>
            <w:tcW w:w="11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BE8AE39" w14:textId="77777777" w:rsidR="00CE5D3F" w:rsidRPr="00137136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AUTOR</w:t>
            </w:r>
          </w:p>
        </w:tc>
      </w:tr>
      <w:tr w:rsidR="00CE5D3F" w:rsidRPr="00137136" w14:paraId="765B9F3E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804981" w14:textId="596F49A7" w:rsidR="00CE5D3F" w:rsidRPr="00137136" w:rsidRDefault="000A0D22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0.0.1</w:t>
            </w: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90D7F8" w14:textId="2183D0BB" w:rsidR="00CE5D3F" w:rsidRPr="00137136" w:rsidRDefault="00F635D9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--</w:t>
            </w: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BA1378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89BC49" w14:textId="43DA3354" w:rsidR="00CE5D3F" w:rsidRPr="00137136" w:rsidRDefault="000A0D22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Creación informe</w:t>
            </w: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090041" w14:textId="6FF0854E" w:rsidR="00CE5D3F" w:rsidRPr="00137136" w:rsidRDefault="000A0D22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  <w:r w:rsidRPr="00137136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Benjamin Ramirez</w:t>
            </w:r>
          </w:p>
        </w:tc>
      </w:tr>
      <w:tr w:rsidR="00CE5D3F" w:rsidRPr="00137136" w14:paraId="2F53A528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F9015D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B61FBA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EC25B2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6EF2B5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61E9D1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</w:tr>
      <w:tr w:rsidR="00CE5D3F" w:rsidRPr="00137136" w14:paraId="394BB15D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F3CC25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EB6E66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F7196A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96F9F5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000EFC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</w:tr>
      <w:tr w:rsidR="00CE5D3F" w:rsidRPr="00137136" w14:paraId="6136B8BE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01221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24518E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599F0F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37E090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AEAD2E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</w:tr>
      <w:tr w:rsidR="00CE5D3F" w:rsidRPr="00137136" w14:paraId="2B406F41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5A34C2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A6A0E3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76F6F5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ED14AE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3F44D5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</w:tr>
      <w:tr w:rsidR="00CE5D3F" w:rsidRPr="00137136" w14:paraId="6FEC8A3E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F8DC37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250E63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5AEB9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2CE956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008B4B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</w:tr>
      <w:tr w:rsidR="00CE5D3F" w:rsidRPr="00137136" w14:paraId="5E7EF7FD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807019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59476C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15D9FF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58C45B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71C428" w14:textId="77777777" w:rsidR="00CE5D3F" w:rsidRPr="00137136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</w:pPr>
          </w:p>
        </w:tc>
      </w:tr>
    </w:tbl>
    <w:p w14:paraId="45ABF321" w14:textId="77777777" w:rsidR="00CE5D3F" w:rsidRPr="00137136" w:rsidRDefault="00CE5D3F" w:rsidP="00CE5D3F">
      <w:pPr>
        <w:rPr>
          <w:rFonts w:asciiTheme="minorHAnsi" w:hAnsiTheme="minorHAnsi" w:cstheme="minorHAnsi"/>
        </w:rPr>
      </w:pPr>
    </w:p>
    <w:p w14:paraId="709B2568" w14:textId="77777777" w:rsidR="00CE5D3F" w:rsidRPr="00137136" w:rsidRDefault="00CE5D3F" w:rsidP="00A32F89">
      <w:pPr>
        <w:rPr>
          <w:rFonts w:asciiTheme="minorHAnsi" w:hAnsiTheme="minorHAnsi" w:cstheme="minorHAnsi"/>
        </w:rPr>
      </w:pPr>
    </w:p>
    <w:p w14:paraId="57654E47" w14:textId="77777777" w:rsidR="00CE5D3F" w:rsidRPr="00137136" w:rsidRDefault="00CE5D3F" w:rsidP="00A32F89">
      <w:pPr>
        <w:rPr>
          <w:rFonts w:asciiTheme="minorHAnsi" w:hAnsiTheme="minorHAnsi" w:cstheme="minorHAnsi"/>
        </w:rPr>
        <w:sectPr w:rsidR="00CE5D3F" w:rsidRPr="00137136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Theme="minorHAnsi" w:eastAsiaTheme="minorHAnsi" w:hAnsiTheme="minorHAnsi" w:cstheme="minorHAns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color w:val="auto"/>
          <w:sz w:val="20"/>
        </w:rPr>
      </w:sdtEndPr>
      <w:sdtContent>
        <w:p w14:paraId="6478D19B" w14:textId="77777777" w:rsidR="0027725D" w:rsidRPr="00137136" w:rsidRDefault="0027725D" w:rsidP="00114717">
          <w:pPr>
            <w:pStyle w:val="TtuloTDC"/>
            <w:spacing w:line="360" w:lineRule="auto"/>
            <w:rPr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</w:pPr>
          <w:r w:rsidRPr="00137136">
            <w:rPr>
              <w:rFonts w:asciiTheme="minorHAnsi" w:hAnsiTheme="minorHAnsi" w:cstheme="minorHAnsi"/>
              <w:color w:val="808080" w:themeColor="background1" w:themeShade="80"/>
              <w:sz w:val="28"/>
              <w:szCs w:val="20"/>
            </w:rPr>
            <w:t>Tabla de contenidos</w:t>
          </w:r>
        </w:p>
        <w:p w14:paraId="7717FCB5" w14:textId="0A5E2106" w:rsidR="0018735D" w:rsidRDefault="0027725D">
          <w:pPr>
            <w:pStyle w:val="TDC1"/>
            <w:tabs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es-CL"/>
              <w14:ligatures w14:val="standardContextual"/>
            </w:rPr>
          </w:pPr>
          <w:r w:rsidRPr="00137136">
            <w:rPr>
              <w:rFonts w:asciiTheme="minorHAnsi" w:hAnsiTheme="minorHAnsi" w:cstheme="minorHAnsi"/>
              <w:b/>
              <w:sz w:val="20"/>
              <w:szCs w:val="20"/>
            </w:rPr>
            <w:fldChar w:fldCharType="begin"/>
          </w:r>
          <w:r w:rsidRPr="00137136">
            <w:rPr>
              <w:rFonts w:asciiTheme="minorHAnsi" w:hAnsiTheme="minorHAnsi" w:cstheme="minorHAnsi"/>
              <w:b/>
              <w:sz w:val="20"/>
              <w:szCs w:val="20"/>
            </w:rPr>
            <w:instrText xml:space="preserve"> TOC \o "1-3" \h \z \u </w:instrText>
          </w:r>
          <w:r w:rsidRPr="00137136">
            <w:rPr>
              <w:rFonts w:asciiTheme="minorHAnsi" w:hAnsiTheme="minorHAnsi" w:cstheme="minorHAnsi"/>
              <w:b/>
              <w:sz w:val="20"/>
              <w:szCs w:val="20"/>
            </w:rPr>
            <w:fldChar w:fldCharType="separate"/>
          </w:r>
          <w:hyperlink w:anchor="_Toc183698752" w:history="1">
            <w:r w:rsidR="0018735D" w:rsidRPr="005C23F5">
              <w:rPr>
                <w:rStyle w:val="Hipervnculo"/>
                <w:rFonts w:cstheme="minorHAnsi"/>
                <w:noProof/>
              </w:rPr>
              <w:t>HISTORIAL DE VERSIONES</w:t>
            </w:r>
            <w:r w:rsidR="0018735D">
              <w:rPr>
                <w:noProof/>
                <w:webHidden/>
              </w:rPr>
              <w:tab/>
            </w:r>
            <w:r w:rsidR="0018735D">
              <w:rPr>
                <w:noProof/>
                <w:webHidden/>
              </w:rPr>
              <w:fldChar w:fldCharType="begin"/>
            </w:r>
            <w:r w:rsidR="0018735D">
              <w:rPr>
                <w:noProof/>
                <w:webHidden/>
              </w:rPr>
              <w:instrText xml:space="preserve"> PAGEREF _Toc183698752 \h </w:instrText>
            </w:r>
            <w:r w:rsidR="0018735D">
              <w:rPr>
                <w:noProof/>
                <w:webHidden/>
              </w:rPr>
            </w:r>
            <w:r w:rsidR="0018735D">
              <w:rPr>
                <w:noProof/>
                <w:webHidden/>
              </w:rPr>
              <w:fldChar w:fldCharType="separate"/>
            </w:r>
            <w:r w:rsidR="0018735D">
              <w:rPr>
                <w:noProof/>
                <w:webHidden/>
              </w:rPr>
              <w:t>2</w:t>
            </w:r>
            <w:r w:rsidR="0018735D">
              <w:rPr>
                <w:noProof/>
                <w:webHidden/>
              </w:rPr>
              <w:fldChar w:fldCharType="end"/>
            </w:r>
          </w:hyperlink>
        </w:p>
        <w:p w14:paraId="6E46A86F" w14:textId="4784E369" w:rsidR="0018735D" w:rsidRDefault="0018735D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es-CL"/>
              <w14:ligatures w14:val="standardContextual"/>
            </w:rPr>
          </w:pPr>
          <w:hyperlink w:anchor="_Toc183698753" w:history="1">
            <w:r w:rsidRPr="005C23F5">
              <w:rPr>
                <w:rStyle w:val="Hipervnculo"/>
                <w:rFonts w:ascii="Arial" w:hAnsi="Arial" w:cs="Arial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es-CL"/>
                <w14:ligatures w14:val="standardContextual"/>
              </w:rPr>
              <w:tab/>
            </w:r>
            <w:r w:rsidRPr="005C23F5">
              <w:rPr>
                <w:rStyle w:val="Hipervnculo"/>
                <w:rFonts w:ascii="Arial" w:hAnsi="Arial" w:cs="Arial"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88DC2" w14:textId="0A86FCCF" w:rsidR="0018735D" w:rsidRDefault="0018735D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es-CL"/>
              <w14:ligatures w14:val="standardContextual"/>
            </w:rPr>
          </w:pPr>
          <w:hyperlink w:anchor="_Toc183698754" w:history="1">
            <w:r w:rsidRPr="005C23F5">
              <w:rPr>
                <w:rStyle w:val="Hipervnculo"/>
                <w:rFonts w:ascii="Arial" w:hAnsi="Arial" w:cs="Arial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es-CL"/>
                <w14:ligatures w14:val="standardContextual"/>
              </w:rPr>
              <w:tab/>
            </w:r>
            <w:r w:rsidRPr="005C23F5">
              <w:rPr>
                <w:rStyle w:val="Hipervnculo"/>
                <w:rFonts w:ascii="Arial" w:hAnsi="Arial" w:cs="Arial"/>
                <w:noProof/>
              </w:rPr>
              <w:t>Flujo Completo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30073" w14:textId="32F19F0E" w:rsidR="0018735D" w:rsidRDefault="0018735D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es-CL"/>
              <w14:ligatures w14:val="standardContextual"/>
            </w:rPr>
          </w:pPr>
          <w:hyperlink w:anchor="_Toc183698755" w:history="1">
            <w:r w:rsidRPr="005C23F5">
              <w:rPr>
                <w:rStyle w:val="Hipervnculo"/>
                <w:rFonts w:ascii="Arial" w:hAnsi="Arial" w:cs="Arial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es-CL"/>
                <w14:ligatures w14:val="standardContextual"/>
              </w:rPr>
              <w:tab/>
            </w:r>
            <w:r w:rsidRPr="005C23F5">
              <w:rPr>
                <w:rStyle w:val="Hipervnculo"/>
                <w:rFonts w:ascii="Arial" w:hAnsi="Arial" w:cs="Arial"/>
                <w:noProof/>
              </w:rPr>
              <w:t>Consideraciones Import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124E9" w14:textId="4FD525BA" w:rsidR="00692B21" w:rsidRPr="00137136" w:rsidRDefault="0027725D" w:rsidP="00DD4713">
          <w:pPr>
            <w:spacing w:line="360" w:lineRule="auto"/>
            <w:rPr>
              <w:rFonts w:asciiTheme="minorHAnsi" w:hAnsiTheme="minorHAnsi" w:cstheme="minorHAnsi"/>
              <w:sz w:val="20"/>
              <w:szCs w:val="20"/>
            </w:rPr>
            <w:sectPr w:rsidR="00692B21" w:rsidRPr="00137136" w:rsidSect="00C805C2">
              <w:pgSz w:w="12240" w:h="15840"/>
              <w:pgMar w:top="490" w:right="720" w:bottom="360" w:left="1008" w:header="490" w:footer="720" w:gutter="0"/>
              <w:cols w:space="720"/>
              <w:titlePg/>
              <w:docGrid w:linePitch="360"/>
            </w:sectPr>
          </w:pPr>
          <w:r w:rsidRPr="00137136">
            <w:rPr>
              <w:rFonts w:asciiTheme="minorHAnsi" w:hAnsiTheme="minorHAnsi" w:cstheme="minorHAnsi"/>
              <w:b/>
              <w:bCs/>
              <w:sz w:val="20"/>
              <w:szCs w:val="20"/>
            </w:rPr>
            <w:fldChar w:fldCharType="end"/>
          </w:r>
        </w:p>
      </w:sdtContent>
    </w:sdt>
    <w:p w14:paraId="4AE1E7C5" w14:textId="0D269A36" w:rsidR="0027725D" w:rsidRPr="00E074B7" w:rsidRDefault="0064689C" w:rsidP="00C805C2">
      <w:pPr>
        <w:pStyle w:val="Ttulo1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szCs w:val="28"/>
        </w:rPr>
      </w:pPr>
      <w:bookmarkStart w:id="2" w:name="_Toc183698753"/>
      <w:r w:rsidRPr="00E074B7">
        <w:rPr>
          <w:rFonts w:ascii="Arial" w:hAnsi="Arial" w:cs="Arial"/>
          <w:szCs w:val="28"/>
        </w:rPr>
        <w:lastRenderedPageBreak/>
        <w:t>Introducción</w:t>
      </w:r>
      <w:bookmarkEnd w:id="2"/>
      <w:r w:rsidRPr="00E074B7">
        <w:rPr>
          <w:rFonts w:ascii="Arial" w:hAnsi="Arial" w:cs="Arial"/>
          <w:szCs w:val="28"/>
        </w:rPr>
        <w:t xml:space="preserve"> </w:t>
      </w:r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AF0690" w:rsidRPr="00E074B7" w14:paraId="59C7DF69" w14:textId="77777777" w:rsidTr="003057B9">
        <w:trPr>
          <w:trHeight w:val="1418"/>
        </w:trPr>
        <w:tc>
          <w:tcPr>
            <w:tcW w:w="10511" w:type="dxa"/>
            <w:shd w:val="clear" w:color="auto" w:fill="auto"/>
          </w:tcPr>
          <w:p w14:paraId="14AAC4EE" w14:textId="77777777" w:rsidR="00B63D63" w:rsidRPr="00E074B7" w:rsidRDefault="00B63D63" w:rsidP="00826077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478091" w14:textId="77777777" w:rsidR="00DA6C15" w:rsidRPr="00E074B7" w:rsidRDefault="00271175" w:rsidP="0064689C">
            <w:pPr>
              <w:rPr>
                <w:rFonts w:ascii="Arial" w:hAnsi="Arial" w:cs="Arial"/>
                <w:sz w:val="20"/>
                <w:szCs w:val="20"/>
              </w:rPr>
            </w:pPr>
            <w:r w:rsidRPr="00E074B7">
              <w:rPr>
                <w:rFonts w:ascii="Arial" w:hAnsi="Arial" w:cs="Arial"/>
                <w:sz w:val="20"/>
                <w:szCs w:val="20"/>
              </w:rPr>
              <w:t xml:space="preserve">En el siguiente documento se </w:t>
            </w:r>
            <w:r w:rsidR="003057B9" w:rsidRPr="00E074B7">
              <w:rPr>
                <w:rFonts w:ascii="Arial" w:hAnsi="Arial" w:cs="Arial"/>
                <w:sz w:val="20"/>
                <w:szCs w:val="20"/>
              </w:rPr>
              <w:t xml:space="preserve">explicará el flujo completo para poder usar Robot Pentester. </w:t>
            </w:r>
          </w:p>
          <w:p w14:paraId="2053DE37" w14:textId="77777777" w:rsidR="003057B9" w:rsidRPr="00E074B7" w:rsidRDefault="003057B9" w:rsidP="006468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01A948" w14:textId="730BC0C4" w:rsidR="009236A8" w:rsidRPr="00E074B7" w:rsidRDefault="003057B9" w:rsidP="0064689C">
            <w:pPr>
              <w:rPr>
                <w:rFonts w:ascii="Arial" w:hAnsi="Arial" w:cs="Arial"/>
                <w:sz w:val="20"/>
                <w:szCs w:val="20"/>
              </w:rPr>
            </w:pPr>
            <w:r w:rsidRPr="00E074B7">
              <w:rPr>
                <w:rFonts w:ascii="Arial" w:hAnsi="Arial" w:cs="Arial"/>
                <w:sz w:val="20"/>
                <w:szCs w:val="20"/>
              </w:rPr>
              <w:t>Este documento debe ser visto previo a la documentación Oficial, y al documento Instalación y Configuración</w:t>
            </w:r>
            <w:r w:rsidR="009236A8" w:rsidRPr="00E074B7">
              <w:rPr>
                <w:rFonts w:ascii="Arial" w:hAnsi="Arial" w:cs="Arial"/>
                <w:sz w:val="20"/>
                <w:szCs w:val="20"/>
              </w:rPr>
              <w:t xml:space="preserve">, por lo cual, todo programa usado en la guía de </w:t>
            </w:r>
            <w:r w:rsidR="00DD4713" w:rsidRPr="00E074B7">
              <w:rPr>
                <w:rFonts w:ascii="Arial" w:hAnsi="Arial" w:cs="Arial"/>
                <w:sz w:val="20"/>
                <w:szCs w:val="20"/>
              </w:rPr>
              <w:t>usuario</w:t>
            </w:r>
            <w:r w:rsidR="001873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236A8" w:rsidRPr="00E074B7">
              <w:rPr>
                <w:rFonts w:ascii="Arial" w:hAnsi="Arial" w:cs="Arial"/>
                <w:sz w:val="20"/>
                <w:szCs w:val="20"/>
              </w:rPr>
              <w:t xml:space="preserve">fue anteriormente visto en </w:t>
            </w:r>
            <w:r w:rsidR="001C67F5" w:rsidRPr="00E074B7">
              <w:rPr>
                <w:rFonts w:ascii="Arial" w:hAnsi="Arial" w:cs="Arial"/>
                <w:sz w:val="20"/>
                <w:szCs w:val="20"/>
              </w:rPr>
              <w:t>los documentos anteriores.</w:t>
            </w:r>
          </w:p>
        </w:tc>
      </w:tr>
    </w:tbl>
    <w:p w14:paraId="63D29815" w14:textId="77777777" w:rsidR="00C06EC0" w:rsidRPr="00E074B7" w:rsidRDefault="00C06EC0" w:rsidP="00C805C2">
      <w:pPr>
        <w:spacing w:line="240" w:lineRule="auto"/>
        <w:rPr>
          <w:rFonts w:ascii="Arial" w:hAnsi="Arial" w:cs="Arial"/>
          <w:i/>
          <w:sz w:val="20"/>
          <w:szCs w:val="20"/>
        </w:rPr>
      </w:pPr>
    </w:p>
    <w:p w14:paraId="42E38216" w14:textId="77777777" w:rsidR="00C37AAF" w:rsidRPr="00E074B7" w:rsidRDefault="00C37AAF" w:rsidP="006149B1">
      <w:pPr>
        <w:rPr>
          <w:rFonts w:ascii="Arial" w:hAnsi="Arial" w:cs="Arial"/>
        </w:rPr>
      </w:pPr>
      <w:bookmarkStart w:id="3" w:name="_Hlk536359931"/>
    </w:p>
    <w:p w14:paraId="5827E264" w14:textId="5F6CB43D" w:rsidR="002210A1" w:rsidRPr="00E074B7" w:rsidRDefault="0064689C" w:rsidP="002210A1">
      <w:pPr>
        <w:pStyle w:val="Ttulo1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szCs w:val="28"/>
        </w:rPr>
      </w:pPr>
      <w:bookmarkStart w:id="4" w:name="_Toc183698754"/>
      <w:bookmarkEnd w:id="3"/>
      <w:r w:rsidRPr="00E074B7">
        <w:rPr>
          <w:rFonts w:ascii="Arial" w:hAnsi="Arial" w:cs="Arial"/>
          <w:szCs w:val="28"/>
        </w:rPr>
        <w:t>Flujo Completo de Uso</w:t>
      </w:r>
      <w:bookmarkEnd w:id="4"/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2210A1" w:rsidRPr="00E074B7" w14:paraId="42DAE36F" w14:textId="77777777" w:rsidTr="00217BFB">
        <w:trPr>
          <w:trHeight w:val="2083"/>
        </w:trPr>
        <w:tc>
          <w:tcPr>
            <w:tcW w:w="10511" w:type="dxa"/>
            <w:shd w:val="clear" w:color="auto" w:fill="auto"/>
          </w:tcPr>
          <w:p w14:paraId="29D454FB" w14:textId="77777777" w:rsidR="002210A1" w:rsidRPr="00E074B7" w:rsidRDefault="002210A1" w:rsidP="008C182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007117" w14:textId="40E08075" w:rsidR="00D16534" w:rsidRPr="00CD4EBA" w:rsidRDefault="0019537A" w:rsidP="00CD4EBA">
            <w:pPr>
              <w:pStyle w:val="TableText"/>
              <w:rPr>
                <w:b/>
                <w:bCs/>
              </w:rPr>
            </w:pPr>
            <w:r w:rsidRPr="00CD4EBA">
              <w:rPr>
                <w:b/>
                <w:bCs/>
              </w:rPr>
              <w:t>Paso 1: Crear el Script de Pruebas con J</w:t>
            </w:r>
            <w:r w:rsidR="00E074B7" w:rsidRPr="00CD4EBA">
              <w:rPr>
                <w:b/>
                <w:bCs/>
              </w:rPr>
              <w:t>m</w:t>
            </w:r>
            <w:r w:rsidRPr="00CD4EBA">
              <w:rPr>
                <w:b/>
                <w:bCs/>
              </w:rPr>
              <w:t>eter</w:t>
            </w:r>
          </w:p>
          <w:p w14:paraId="23A29C1A" w14:textId="77777777" w:rsidR="00E074B7" w:rsidRPr="00E074B7" w:rsidRDefault="00E074B7" w:rsidP="0064689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D773D4" w14:textId="77777777" w:rsidR="00E074B7" w:rsidRPr="003C5405" w:rsidRDefault="00E074B7" w:rsidP="00E074B7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3C5405">
              <w:rPr>
                <w:rFonts w:ascii="Arial" w:hAnsi="Arial" w:cs="Arial"/>
                <w:b/>
                <w:bCs/>
                <w:sz w:val="20"/>
                <w:szCs w:val="20"/>
              </w:rPr>
              <w:t>Abrir JMeter</w:t>
            </w:r>
          </w:p>
          <w:p w14:paraId="4F8385C6" w14:textId="77777777" w:rsidR="00E074B7" w:rsidRPr="00E074B7" w:rsidRDefault="00E074B7" w:rsidP="00E074B7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C36A40" w14:textId="5F0FFBEF" w:rsidR="00E074B7" w:rsidRPr="003C5405" w:rsidRDefault="00E074B7" w:rsidP="003C5405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3C5405">
              <w:rPr>
                <w:rFonts w:ascii="Arial" w:hAnsi="Arial" w:cs="Arial"/>
                <w:sz w:val="20"/>
                <w:szCs w:val="20"/>
              </w:rPr>
              <w:t>Ejecuta el archivo jmeter.bat (Windows) o jmeter.sh (Linux/Mac)</w:t>
            </w:r>
            <w:r w:rsidRPr="003C5405">
              <w:rPr>
                <w:rFonts w:ascii="Arial" w:hAnsi="Arial" w:cs="Arial"/>
                <w:sz w:val="20"/>
                <w:szCs w:val="20"/>
              </w:rPr>
              <w:t xml:space="preserve"> a través de la terminal</w:t>
            </w:r>
            <w:r w:rsidRPr="003C5405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1EB43055" w14:textId="77777777" w:rsidR="003C5405" w:rsidRDefault="003C5405" w:rsidP="003C5405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9CE2F3" w14:textId="77777777" w:rsidR="00B34088" w:rsidRDefault="00B34088" w:rsidP="00B340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4088">
              <w:rPr>
                <w:rFonts w:ascii="Arial" w:hAnsi="Arial" w:cs="Arial"/>
                <w:b/>
                <w:bCs/>
                <w:sz w:val="20"/>
                <w:szCs w:val="20"/>
              </w:rPr>
              <w:t>Configurar los Parámetros de Grabación</w:t>
            </w:r>
          </w:p>
          <w:p w14:paraId="75131613" w14:textId="77777777" w:rsidR="00B34088" w:rsidRPr="00B34088" w:rsidRDefault="00B34088" w:rsidP="00B340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402C2A20" w14:textId="77777777" w:rsidR="00E074B7" w:rsidRDefault="00B34088" w:rsidP="00B34088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B34088">
              <w:rPr>
                <w:rFonts w:ascii="Arial" w:hAnsi="Arial" w:cs="Arial"/>
                <w:sz w:val="20"/>
                <w:szCs w:val="20"/>
              </w:rPr>
              <w:t>Ajusta las opciones necesarias para capturar el flujo funcional de la aplicación web que deseas probar.</w:t>
            </w:r>
          </w:p>
          <w:p w14:paraId="20A3DE8D" w14:textId="77777777" w:rsidR="00A83698" w:rsidRDefault="00A83698" w:rsidP="00A83698">
            <w:pPr>
              <w:pStyle w:val="Prrafodelista"/>
              <w:rPr>
                <w:rFonts w:ascii="Arial" w:hAnsi="Arial" w:cs="Arial"/>
                <w:sz w:val="20"/>
                <w:szCs w:val="20"/>
              </w:rPr>
            </w:pPr>
          </w:p>
          <w:p w14:paraId="68109604" w14:textId="77777777" w:rsidR="00A83698" w:rsidRDefault="00A83698" w:rsidP="00A8369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C05">
              <w:rPr>
                <w:rFonts w:ascii="Arial" w:hAnsi="Arial" w:cs="Arial"/>
                <w:b/>
                <w:bCs/>
                <w:sz w:val="20"/>
                <w:szCs w:val="20"/>
              </w:rPr>
              <w:t>Capturar el Flujo</w:t>
            </w:r>
          </w:p>
          <w:p w14:paraId="397E231C" w14:textId="77777777" w:rsidR="00AF0C05" w:rsidRPr="00AF0C05" w:rsidRDefault="00AF0C05" w:rsidP="00A8369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B96F696" w14:textId="77777777" w:rsidR="00AF0C05" w:rsidRPr="00AF0C05" w:rsidRDefault="00AF0C05" w:rsidP="00AF0C05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AF0C05">
              <w:rPr>
                <w:rFonts w:ascii="Arial" w:hAnsi="Arial" w:cs="Arial"/>
                <w:sz w:val="20"/>
                <w:szCs w:val="20"/>
              </w:rPr>
              <w:t>Realiza un recorrido por la aplicación web mientras JMeter registra las acciones (inicio de sesión, navegación, envío de formularios, etc.).</w:t>
            </w:r>
          </w:p>
          <w:p w14:paraId="6C165DDA" w14:textId="77777777" w:rsidR="00AF0C05" w:rsidRDefault="00AF0C05" w:rsidP="00A83698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38CED8" w14:textId="77777777" w:rsidR="00AF0C05" w:rsidRPr="00AF0C05" w:rsidRDefault="00AF0C05" w:rsidP="00A8369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F0C05">
              <w:rPr>
                <w:rFonts w:ascii="Arial" w:hAnsi="Arial" w:cs="Arial"/>
                <w:b/>
                <w:bCs/>
                <w:sz w:val="20"/>
                <w:szCs w:val="20"/>
              </w:rPr>
              <w:t>Guardar el Script</w:t>
            </w:r>
          </w:p>
          <w:p w14:paraId="5BD63D3F" w14:textId="77777777" w:rsidR="00AF0C05" w:rsidRDefault="00AF0C05" w:rsidP="00A83698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EC3857" w14:textId="77777777" w:rsidR="00AF0C05" w:rsidRDefault="00AF0C05" w:rsidP="00AF0C05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AF0C05">
              <w:rPr>
                <w:rFonts w:ascii="Arial" w:hAnsi="Arial" w:cs="Arial"/>
                <w:sz w:val="20"/>
                <w:szCs w:val="20"/>
              </w:rPr>
              <w:t xml:space="preserve">Una vez capturado el flujo, guarda el script en formato </w:t>
            </w:r>
            <w:proofErr w:type="spellStart"/>
            <w:r w:rsidRPr="00AF0C05">
              <w:rPr>
                <w:rFonts w:ascii="Arial" w:hAnsi="Arial" w:cs="Arial"/>
                <w:sz w:val="20"/>
                <w:szCs w:val="20"/>
              </w:rPr>
              <w:t>jmx</w:t>
            </w:r>
            <w:proofErr w:type="spellEnd"/>
            <w:r w:rsidRPr="00AF0C05">
              <w:rPr>
                <w:rFonts w:ascii="Arial" w:hAnsi="Arial" w:cs="Arial"/>
                <w:sz w:val="20"/>
                <w:szCs w:val="20"/>
              </w:rPr>
              <w:t xml:space="preserve"> y cópialo dos veces en la carpeta </w:t>
            </w:r>
            <w:proofErr w:type="spellStart"/>
            <w:r w:rsidRPr="00AF0C05">
              <w:rPr>
                <w:rFonts w:ascii="Arial" w:hAnsi="Arial" w:cs="Arial"/>
                <w:sz w:val="20"/>
                <w:szCs w:val="20"/>
              </w:rPr>
              <w:t>testfile</w:t>
            </w:r>
            <w:proofErr w:type="spellEnd"/>
            <w:r w:rsidRPr="00AF0C05">
              <w:rPr>
                <w:rFonts w:ascii="Arial" w:hAnsi="Arial" w:cs="Arial"/>
                <w:sz w:val="20"/>
                <w:szCs w:val="20"/>
              </w:rPr>
              <w:t xml:space="preserve">, bajo los nombres </w:t>
            </w:r>
            <w:proofErr w:type="spellStart"/>
            <w:r w:rsidRPr="00AF0C05">
              <w:rPr>
                <w:rFonts w:ascii="Arial" w:hAnsi="Arial" w:cs="Arial"/>
                <w:sz w:val="20"/>
                <w:szCs w:val="20"/>
              </w:rPr>
              <w:t>test.jmx</w:t>
            </w:r>
            <w:proofErr w:type="spellEnd"/>
            <w:r w:rsidRPr="00AF0C05">
              <w:rPr>
                <w:rFonts w:ascii="Arial" w:hAnsi="Arial" w:cs="Arial"/>
                <w:sz w:val="20"/>
                <w:szCs w:val="20"/>
              </w:rPr>
              <w:t xml:space="preserve"> y test2.jmx.</w:t>
            </w:r>
          </w:p>
          <w:p w14:paraId="59FCA4F5" w14:textId="77777777" w:rsidR="006845F2" w:rsidRDefault="006845F2" w:rsidP="006845F2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AD8473" w14:textId="3C2FEB93" w:rsidR="006845F2" w:rsidRDefault="006845F2" w:rsidP="006845F2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6845F2">
              <w:rPr>
                <w:rFonts w:ascii="Arial" w:hAnsi="Arial" w:cs="Arial"/>
                <w:b/>
                <w:bCs/>
                <w:lang w:val="en-US"/>
              </w:rPr>
              <w:t xml:space="preserve">Paso 2: </w:t>
            </w:r>
            <w:proofErr w:type="spellStart"/>
            <w:r w:rsidRPr="006845F2">
              <w:rPr>
                <w:rFonts w:ascii="Arial" w:hAnsi="Arial" w:cs="Arial"/>
                <w:b/>
                <w:bCs/>
                <w:lang w:val="en-US"/>
              </w:rPr>
              <w:t>Ejecutar</w:t>
            </w:r>
            <w:proofErr w:type="spellEnd"/>
            <w:r w:rsidRPr="006845F2">
              <w:rPr>
                <w:rFonts w:ascii="Arial" w:hAnsi="Arial" w:cs="Arial"/>
                <w:b/>
                <w:bCs/>
                <w:lang w:val="en-US"/>
              </w:rPr>
              <w:t xml:space="preserve"> Robot Pentester</w:t>
            </w:r>
          </w:p>
          <w:p w14:paraId="6AEB804C" w14:textId="77777777" w:rsidR="006845F2" w:rsidRDefault="006845F2" w:rsidP="006845F2">
            <w:pPr>
              <w:rPr>
                <w:rFonts w:ascii="Arial" w:hAnsi="Arial" w:cs="Arial"/>
                <w:b/>
                <w:bCs/>
                <w:lang w:val="en-US"/>
              </w:rPr>
            </w:pPr>
          </w:p>
          <w:p w14:paraId="7BB524E7" w14:textId="77777777" w:rsidR="006E7A19" w:rsidRPr="006E7A19" w:rsidRDefault="006E7A19" w:rsidP="006E7A1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A19">
              <w:rPr>
                <w:rFonts w:ascii="Arial" w:hAnsi="Arial" w:cs="Arial"/>
                <w:b/>
                <w:bCs/>
                <w:sz w:val="20"/>
                <w:szCs w:val="20"/>
              </w:rPr>
              <w:t>Abrir el Repositorio</w:t>
            </w:r>
          </w:p>
          <w:p w14:paraId="6F55A06F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F8BF88" w14:textId="77777777" w:rsidR="006E7A19" w:rsidRPr="00356523" w:rsidRDefault="006E7A19" w:rsidP="00356523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356523">
              <w:rPr>
                <w:rFonts w:ascii="Arial" w:hAnsi="Arial" w:cs="Arial"/>
                <w:sz w:val="20"/>
                <w:szCs w:val="20"/>
              </w:rPr>
              <w:t xml:space="preserve">Navega al directorio raíz del proyecto utilizando la terminal o abre el repositorio en Visual Studio </w:t>
            </w:r>
            <w:proofErr w:type="spellStart"/>
            <w:r w:rsidRPr="00356523">
              <w:rPr>
                <w:rFonts w:ascii="Arial" w:hAnsi="Arial" w:cs="Arial"/>
                <w:sz w:val="20"/>
                <w:szCs w:val="20"/>
              </w:rPr>
              <w:t>Code</w:t>
            </w:r>
            <w:proofErr w:type="spellEnd"/>
            <w:r w:rsidRPr="0035652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082ADBFB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BD88BF6" w14:textId="77777777" w:rsidR="006E7A19" w:rsidRPr="006E7A19" w:rsidRDefault="006E7A19" w:rsidP="006E7A1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A19">
              <w:rPr>
                <w:rFonts w:ascii="Arial" w:hAnsi="Arial" w:cs="Arial"/>
                <w:b/>
                <w:bCs/>
                <w:sz w:val="20"/>
                <w:szCs w:val="20"/>
              </w:rPr>
              <w:t>Preparar Docker Desktop</w:t>
            </w:r>
          </w:p>
          <w:p w14:paraId="1D7E481E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A16205" w14:textId="77777777" w:rsidR="006E7A19" w:rsidRPr="00356523" w:rsidRDefault="006E7A19" w:rsidP="00356523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356523">
              <w:rPr>
                <w:rFonts w:ascii="Arial" w:hAnsi="Arial" w:cs="Arial"/>
                <w:sz w:val="20"/>
                <w:szCs w:val="20"/>
              </w:rPr>
              <w:t>Asegúrate de que Docker Desktop esté corriendo.</w:t>
            </w:r>
          </w:p>
          <w:p w14:paraId="676B5F03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3A195C" w14:textId="77777777" w:rsidR="006E7A19" w:rsidRPr="006E7A19" w:rsidRDefault="006E7A19" w:rsidP="006E7A1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A19">
              <w:rPr>
                <w:rFonts w:ascii="Arial" w:hAnsi="Arial" w:cs="Arial"/>
                <w:b/>
                <w:bCs/>
                <w:sz w:val="20"/>
                <w:szCs w:val="20"/>
              </w:rPr>
              <w:t>Levantar los Contenedores</w:t>
            </w:r>
          </w:p>
          <w:p w14:paraId="41EB9319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8186B6" w14:textId="2A4DD887" w:rsidR="006E7A19" w:rsidRPr="00E47DB1" w:rsidRDefault="006E7A19" w:rsidP="00E47DB1">
            <w:pPr>
              <w:rPr>
                <w:rFonts w:ascii="Arial" w:hAnsi="Arial" w:cs="Arial"/>
                <w:sz w:val="20"/>
                <w:szCs w:val="20"/>
              </w:rPr>
            </w:pPr>
            <w:r w:rsidRPr="00E47DB1">
              <w:rPr>
                <w:rFonts w:ascii="Arial" w:hAnsi="Arial" w:cs="Arial"/>
                <w:sz w:val="20"/>
                <w:szCs w:val="20"/>
              </w:rPr>
              <w:t xml:space="preserve">En la terminal o en la terminal integrada de Visual Studio </w:t>
            </w:r>
            <w:proofErr w:type="spellStart"/>
            <w:r w:rsidRPr="00E47DB1">
              <w:rPr>
                <w:rFonts w:ascii="Arial" w:hAnsi="Arial" w:cs="Arial"/>
                <w:sz w:val="20"/>
                <w:szCs w:val="20"/>
              </w:rPr>
              <w:t>Code</w:t>
            </w:r>
            <w:proofErr w:type="spellEnd"/>
            <w:r w:rsidRPr="00E47DB1">
              <w:rPr>
                <w:rFonts w:ascii="Arial" w:hAnsi="Arial" w:cs="Arial"/>
                <w:sz w:val="20"/>
                <w:szCs w:val="20"/>
              </w:rPr>
              <w:t>, ejecuta el siguiente comando:</w:t>
            </w:r>
          </w:p>
          <w:p w14:paraId="2508EB08" w14:textId="77777777" w:rsidR="00E47DB1" w:rsidRDefault="00E47DB1" w:rsidP="00E47DB1">
            <w:pPr>
              <w:rPr>
                <w:rFonts w:ascii="Arial" w:hAnsi="Arial" w:cs="Arial"/>
                <w:sz w:val="20"/>
                <w:szCs w:val="20"/>
              </w:rPr>
            </w:pPr>
          </w:p>
          <w:p w14:paraId="3CA7169D" w14:textId="0D7A39D2" w:rsidR="00356523" w:rsidRPr="0018735D" w:rsidRDefault="006E7A19" w:rsidP="00E47DB1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8735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cker-compose up </w:t>
            </w:r>
            <w:r w:rsidR="00356523" w:rsidRPr="0018735D">
              <w:rPr>
                <w:rFonts w:ascii="Arial" w:hAnsi="Arial" w:cs="Arial"/>
                <w:b/>
                <w:bCs/>
                <w:sz w:val="20"/>
                <w:szCs w:val="20"/>
              </w:rPr>
              <w:t>–</w:t>
            </w:r>
            <w:proofErr w:type="spellStart"/>
            <w:r w:rsidRPr="0018735D">
              <w:rPr>
                <w:rFonts w:ascii="Arial" w:hAnsi="Arial" w:cs="Arial"/>
                <w:b/>
                <w:bCs/>
                <w:sz w:val="20"/>
                <w:szCs w:val="20"/>
              </w:rPr>
              <w:t>build</w:t>
            </w:r>
            <w:proofErr w:type="spellEnd"/>
          </w:p>
          <w:p w14:paraId="5046E496" w14:textId="77777777" w:rsidR="00356523" w:rsidRDefault="00356523" w:rsidP="00356523">
            <w:pPr>
              <w:pStyle w:val="Prrafodelista"/>
              <w:ind w:left="1440"/>
              <w:rPr>
                <w:rFonts w:ascii="Arial" w:hAnsi="Arial" w:cs="Arial"/>
                <w:sz w:val="20"/>
                <w:szCs w:val="20"/>
              </w:rPr>
            </w:pPr>
          </w:p>
          <w:p w14:paraId="7A4F1D6F" w14:textId="3C52D1C9" w:rsidR="006E7A19" w:rsidRPr="00E47DB1" w:rsidRDefault="006E7A19" w:rsidP="00E47DB1">
            <w:pPr>
              <w:rPr>
                <w:rFonts w:ascii="Arial" w:hAnsi="Arial" w:cs="Arial"/>
                <w:sz w:val="20"/>
                <w:szCs w:val="20"/>
              </w:rPr>
            </w:pPr>
            <w:r w:rsidRPr="00E47DB1">
              <w:rPr>
                <w:rFonts w:ascii="Arial" w:hAnsi="Arial" w:cs="Arial"/>
                <w:sz w:val="20"/>
                <w:szCs w:val="20"/>
              </w:rPr>
              <w:t>Este comando iniciará todos los contenedores necesarios para ejecutar el robot.</w:t>
            </w:r>
          </w:p>
          <w:p w14:paraId="3AF6E1E0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292A2D" w14:textId="77777777" w:rsidR="006E7A19" w:rsidRPr="006E7A19" w:rsidRDefault="006E7A19" w:rsidP="006E7A19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6E7A19">
              <w:rPr>
                <w:rFonts w:ascii="Arial" w:hAnsi="Arial" w:cs="Arial"/>
                <w:b/>
                <w:bCs/>
                <w:sz w:val="20"/>
                <w:szCs w:val="20"/>
              </w:rPr>
              <w:t>Monitorear Logs</w:t>
            </w:r>
          </w:p>
          <w:p w14:paraId="6E43EE1D" w14:textId="77777777" w:rsidR="006E7A19" w:rsidRPr="006E7A19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5DFD1A" w14:textId="3F12D2B6" w:rsidR="006845F2" w:rsidRDefault="006E7A19" w:rsidP="006E7A19">
            <w:pPr>
              <w:rPr>
                <w:rFonts w:ascii="Arial" w:hAnsi="Arial" w:cs="Arial"/>
                <w:sz w:val="20"/>
                <w:szCs w:val="20"/>
              </w:rPr>
            </w:pPr>
            <w:r w:rsidRPr="006E7A19">
              <w:rPr>
                <w:rFonts w:ascii="Arial" w:hAnsi="Arial" w:cs="Arial"/>
                <w:sz w:val="20"/>
                <w:szCs w:val="20"/>
              </w:rPr>
              <w:t>Durante la ejecución, puedes observar en tiempo real los logs y mensajes generados en la terminal. Esto incluye mensajes sobre el progreso del análisis y posibles errores.</w:t>
            </w:r>
          </w:p>
          <w:p w14:paraId="75ECF3E5" w14:textId="77777777" w:rsidR="00FA3AF2" w:rsidRDefault="00FA3AF2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94DE37" w14:textId="77777777" w:rsidR="00FA3AF2" w:rsidRDefault="00FA3AF2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56061DF4" w14:textId="77777777" w:rsidR="00FA3AF2" w:rsidRDefault="00FA3AF2" w:rsidP="006E7A19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D09E2D" w14:textId="1E21FBC1" w:rsidR="00FA3AF2" w:rsidRPr="002E0B16" w:rsidRDefault="00FA3AF2" w:rsidP="006E7A19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2E0B16">
              <w:rPr>
                <w:rFonts w:ascii="Arial" w:hAnsi="Arial" w:cs="Arial"/>
                <w:b/>
                <w:bCs/>
                <w:lang w:val="en-US"/>
              </w:rPr>
              <w:t>Paso 3: Revisar los Resultados</w:t>
            </w:r>
          </w:p>
          <w:p w14:paraId="4DA85356" w14:textId="77777777" w:rsidR="00F3589E" w:rsidRDefault="00F3589E" w:rsidP="00F358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3ED957" w14:textId="77777777" w:rsidR="00FC15A6" w:rsidRDefault="00FC15A6" w:rsidP="00FC15A6">
            <w:pPr>
              <w:rPr>
                <w:rFonts w:ascii="Arial" w:hAnsi="Arial" w:cs="Arial"/>
                <w:sz w:val="20"/>
                <w:szCs w:val="20"/>
              </w:rPr>
            </w:pPr>
            <w:r w:rsidRPr="00FC15A6">
              <w:rPr>
                <w:rFonts w:ascii="Arial" w:hAnsi="Arial" w:cs="Arial"/>
                <w:sz w:val="20"/>
                <w:szCs w:val="20"/>
              </w:rPr>
              <w:t xml:space="preserve">Al finalizar la ejecución, los informes se generarán automáticamente en la carpeta </w:t>
            </w:r>
            <w:proofErr w:type="spellStart"/>
            <w:r w:rsidRPr="002E0B16">
              <w:rPr>
                <w:rFonts w:ascii="Arial" w:hAnsi="Arial" w:cs="Arial"/>
                <w:b/>
                <w:bCs/>
                <w:sz w:val="20"/>
                <w:szCs w:val="20"/>
              </w:rPr>
              <w:t>results</w:t>
            </w:r>
            <w:proofErr w:type="spellEnd"/>
            <w:r w:rsidRPr="00FC15A6">
              <w:rPr>
                <w:rFonts w:ascii="Arial" w:hAnsi="Arial" w:cs="Arial"/>
                <w:sz w:val="20"/>
                <w:szCs w:val="20"/>
              </w:rPr>
              <w:t xml:space="preserve"> del proyecto.</w:t>
            </w:r>
          </w:p>
          <w:p w14:paraId="523B7D23" w14:textId="77777777" w:rsidR="002E0B16" w:rsidRPr="00FC15A6" w:rsidRDefault="002E0B16" w:rsidP="00FC1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424BCA3" w14:textId="77777777" w:rsidR="00FC15A6" w:rsidRPr="00FC15A6" w:rsidRDefault="00FC15A6" w:rsidP="00FC15A6">
            <w:pPr>
              <w:rPr>
                <w:rFonts w:ascii="Arial" w:hAnsi="Arial" w:cs="Arial"/>
                <w:sz w:val="20"/>
                <w:szCs w:val="20"/>
              </w:rPr>
            </w:pPr>
            <w:r w:rsidRPr="00FC15A6">
              <w:rPr>
                <w:rFonts w:ascii="Arial" w:hAnsi="Arial" w:cs="Arial"/>
                <w:sz w:val="20"/>
                <w:szCs w:val="20"/>
              </w:rPr>
              <w:t>Los resultados incluyen:</w:t>
            </w:r>
          </w:p>
          <w:p w14:paraId="5DF60998" w14:textId="61BF0E5B" w:rsidR="00F3589E" w:rsidRPr="002E0B16" w:rsidRDefault="00FC15A6" w:rsidP="002E0B16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2E0B16">
              <w:rPr>
                <w:rFonts w:ascii="Arial" w:hAnsi="Arial" w:cs="Arial"/>
                <w:b/>
                <w:bCs/>
                <w:sz w:val="20"/>
                <w:szCs w:val="20"/>
              </w:rPr>
              <w:t>Informes HTML</w:t>
            </w:r>
            <w:r w:rsidRPr="002E0B16">
              <w:rPr>
                <w:rFonts w:ascii="Arial" w:hAnsi="Arial" w:cs="Arial"/>
                <w:sz w:val="20"/>
                <w:szCs w:val="20"/>
              </w:rPr>
              <w:t>: Detalles sobre vulnerabilidades detectadas</w:t>
            </w:r>
            <w:r w:rsidRPr="002E0B16">
              <w:rPr>
                <w:rFonts w:ascii="Arial" w:hAnsi="Arial" w:cs="Arial"/>
                <w:sz w:val="20"/>
                <w:szCs w:val="20"/>
              </w:rPr>
              <w:t xml:space="preserve"> y</w:t>
            </w:r>
            <w:r w:rsidRPr="002E0B16">
              <w:rPr>
                <w:rFonts w:ascii="Arial" w:hAnsi="Arial" w:cs="Arial"/>
                <w:sz w:val="20"/>
                <w:szCs w:val="20"/>
              </w:rPr>
              <w:t xml:space="preserve"> clasificaciones de riesg</w:t>
            </w:r>
            <w:r w:rsidRPr="002E0B16">
              <w:rPr>
                <w:rFonts w:ascii="Arial" w:hAnsi="Arial" w:cs="Arial"/>
                <w:sz w:val="20"/>
                <w:szCs w:val="20"/>
              </w:rPr>
              <w:t>o.</w:t>
            </w:r>
          </w:p>
        </w:tc>
      </w:tr>
    </w:tbl>
    <w:p w14:paraId="7B2510A6" w14:textId="77777777" w:rsidR="00A64F9A" w:rsidRPr="00E074B7" w:rsidRDefault="00A64F9A" w:rsidP="00C805C2">
      <w:pPr>
        <w:spacing w:line="240" w:lineRule="auto"/>
        <w:rPr>
          <w:rFonts w:ascii="Arial" w:hAnsi="Arial" w:cs="Arial"/>
          <w:sz w:val="20"/>
          <w:szCs w:val="20"/>
        </w:rPr>
      </w:pPr>
    </w:p>
    <w:p w14:paraId="094EEFB5" w14:textId="2AF130E6" w:rsidR="002210A1" w:rsidRPr="00E074B7" w:rsidRDefault="00A27BFE" w:rsidP="002210A1">
      <w:pPr>
        <w:pStyle w:val="Ttulo1"/>
        <w:numPr>
          <w:ilvl w:val="0"/>
          <w:numId w:val="1"/>
        </w:numPr>
        <w:spacing w:line="240" w:lineRule="auto"/>
        <w:ind w:left="360"/>
        <w:rPr>
          <w:rFonts w:ascii="Arial" w:hAnsi="Arial" w:cs="Arial"/>
          <w:szCs w:val="28"/>
        </w:rPr>
      </w:pPr>
      <w:bookmarkStart w:id="5" w:name="_Toc183698755"/>
      <w:r w:rsidRPr="00E074B7">
        <w:rPr>
          <w:rFonts w:ascii="Arial" w:hAnsi="Arial" w:cs="Arial"/>
          <w:szCs w:val="28"/>
        </w:rPr>
        <w:t>Consideraciones Importantes</w:t>
      </w:r>
      <w:bookmarkEnd w:id="5"/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2210A1" w:rsidRPr="00E074B7" w14:paraId="6BBD8435" w14:textId="77777777" w:rsidTr="0043357A">
        <w:trPr>
          <w:trHeight w:val="2623"/>
        </w:trPr>
        <w:tc>
          <w:tcPr>
            <w:tcW w:w="10511" w:type="dxa"/>
            <w:shd w:val="clear" w:color="auto" w:fill="auto"/>
          </w:tcPr>
          <w:p w14:paraId="55C64811" w14:textId="77777777" w:rsidR="004456DC" w:rsidRDefault="004456DC" w:rsidP="004456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4830E2" w14:textId="0E6BD4F4" w:rsidR="00935CA0" w:rsidRDefault="00935CA0" w:rsidP="004456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 finalizar dejamos en consideración que es importante tener:</w:t>
            </w:r>
          </w:p>
          <w:p w14:paraId="74C740B4" w14:textId="77777777" w:rsidR="00935CA0" w:rsidRDefault="00935CA0" w:rsidP="00935C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D862A9" w14:textId="276DA9B3" w:rsidR="00935CA0" w:rsidRPr="00935CA0" w:rsidRDefault="00935CA0" w:rsidP="00935C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Debe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estar corriendo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o abierto 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Docker Desktop antes de ejecutar el robot.</w:t>
            </w:r>
          </w:p>
          <w:p w14:paraId="645C6E2A" w14:textId="77777777" w:rsidR="00935CA0" w:rsidRPr="00935CA0" w:rsidRDefault="00935CA0" w:rsidP="00935C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4DB268" w14:textId="5BD93C05" w:rsidR="00935CA0" w:rsidRPr="00935CA0" w:rsidRDefault="00935CA0" w:rsidP="00935C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segúrate de que los scripts </w:t>
            </w:r>
            <w:proofErr w:type="spellStart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jmx</w:t>
            </w:r>
            <w:proofErr w:type="spellEnd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stén correctamente nombrados (</w:t>
            </w:r>
            <w:proofErr w:type="spellStart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test.jmx</w:t>
            </w:r>
            <w:proofErr w:type="spellEnd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y test2.jmx) y ubicados en la carpeta </w:t>
            </w:r>
            <w:proofErr w:type="spellStart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testfile</w:t>
            </w:r>
            <w:proofErr w:type="spellEnd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  <w:p w14:paraId="69A0C252" w14:textId="77777777" w:rsidR="00935CA0" w:rsidRPr="00935CA0" w:rsidRDefault="00935CA0" w:rsidP="00935CA0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2BD5FF" w14:textId="299BDDA8" w:rsidR="00935CA0" w:rsidRPr="00935CA0" w:rsidRDefault="00935CA0" w:rsidP="00935CA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La carpeta </w:t>
            </w:r>
            <w:proofErr w:type="spellStart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results</w:t>
            </w:r>
            <w:proofErr w:type="spellEnd"/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contiene todos los informes generados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V</w:t>
            </w:r>
            <w:r w:rsidRPr="00935CA0">
              <w:rPr>
                <w:rFonts w:ascii="Arial" w:hAnsi="Arial" w:cs="Arial"/>
                <w:b/>
                <w:bCs/>
                <w:sz w:val="20"/>
                <w:szCs w:val="20"/>
              </w:rPr>
              <w:t>erifica su contenido al finalizar.</w:t>
            </w:r>
          </w:p>
        </w:tc>
      </w:tr>
    </w:tbl>
    <w:p w14:paraId="13283A3D" w14:textId="77777777" w:rsidR="002210A1" w:rsidRPr="00E074B7" w:rsidRDefault="002210A1" w:rsidP="00C805C2">
      <w:pPr>
        <w:spacing w:line="240" w:lineRule="auto"/>
        <w:rPr>
          <w:rFonts w:ascii="Arial" w:hAnsi="Arial" w:cs="Arial"/>
          <w:sz w:val="20"/>
          <w:szCs w:val="20"/>
        </w:rPr>
      </w:pPr>
    </w:p>
    <w:p w14:paraId="4EE822EB" w14:textId="77777777" w:rsidR="00015D9C" w:rsidRPr="00E074B7" w:rsidRDefault="00015D9C" w:rsidP="008468C2">
      <w:pPr>
        <w:spacing w:line="240" w:lineRule="auto"/>
        <w:rPr>
          <w:rFonts w:ascii="Arial" w:hAnsi="Arial" w:cs="Arial"/>
          <w:sz w:val="20"/>
          <w:szCs w:val="20"/>
        </w:rPr>
      </w:pPr>
    </w:p>
    <w:sectPr w:rsidR="00015D9C" w:rsidRPr="00E074B7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B62E62" w14:textId="77777777" w:rsidR="003A0B53" w:rsidRPr="00137136" w:rsidRDefault="003A0B53" w:rsidP="00480F66">
      <w:pPr>
        <w:spacing w:after="0" w:line="240" w:lineRule="auto"/>
      </w:pPr>
      <w:r w:rsidRPr="00137136">
        <w:separator/>
      </w:r>
    </w:p>
  </w:endnote>
  <w:endnote w:type="continuationSeparator" w:id="0">
    <w:p w14:paraId="3CD76463" w14:textId="77777777" w:rsidR="003A0B53" w:rsidRPr="00137136" w:rsidRDefault="003A0B53" w:rsidP="00480F66">
      <w:pPr>
        <w:spacing w:after="0" w:line="240" w:lineRule="auto"/>
      </w:pPr>
      <w:r w:rsidRPr="0013713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E5798" w14:textId="77777777" w:rsidR="00C37AAF" w:rsidRPr="00137136" w:rsidRDefault="00C37AAF" w:rsidP="00770091">
    <w:pPr>
      <w:pStyle w:val="Piedepgina"/>
      <w:tabs>
        <w:tab w:val="clear" w:pos="9360"/>
        <w:tab w:val="right" w:pos="10440"/>
      </w:tabs>
      <w:spacing w:line="360" w:lineRule="auto"/>
    </w:pPr>
    <w:r w:rsidRPr="00137136">
      <w:rPr>
        <w:sz w:val="20"/>
      </w:rPr>
      <w:tab/>
    </w:r>
    <w:r w:rsidRPr="00137136">
      <w:rPr>
        <w:sz w:val="20"/>
      </w:rPr>
      <w:tab/>
      <w:t xml:space="preserve">Página </w:t>
    </w:r>
    <w:r w:rsidRPr="00137136">
      <w:rPr>
        <w:sz w:val="20"/>
      </w:rPr>
      <w:fldChar w:fldCharType="begin"/>
    </w:r>
    <w:r w:rsidRPr="00137136">
      <w:rPr>
        <w:sz w:val="20"/>
      </w:rPr>
      <w:instrText xml:space="preserve"> PAGE  \* Arabic  \* MERGEFORMAT </w:instrText>
    </w:r>
    <w:r w:rsidRPr="00137136">
      <w:rPr>
        <w:sz w:val="20"/>
      </w:rPr>
      <w:fldChar w:fldCharType="separate"/>
    </w:r>
    <w:r w:rsidR="003F00E0" w:rsidRPr="00137136">
      <w:rPr>
        <w:sz w:val="20"/>
      </w:rPr>
      <w:t>10</w:t>
    </w:r>
    <w:r w:rsidRPr="00137136">
      <w:rPr>
        <w:sz w:val="20"/>
      </w:rPr>
      <w:fldChar w:fldCharType="end"/>
    </w:r>
    <w:r w:rsidRPr="00137136">
      <w:rPr>
        <w:sz w:val="20"/>
      </w:rPr>
      <w:t xml:space="preserve"> de </w:t>
    </w:r>
    <w:r w:rsidRPr="00137136">
      <w:rPr>
        <w:sz w:val="20"/>
      </w:rPr>
      <w:fldChar w:fldCharType="begin"/>
    </w:r>
    <w:r w:rsidRPr="00137136">
      <w:rPr>
        <w:sz w:val="20"/>
      </w:rPr>
      <w:instrText xml:space="preserve"> NUMPAGES  \* Arabic  \* MERGEFORMAT </w:instrText>
    </w:r>
    <w:r w:rsidRPr="00137136">
      <w:rPr>
        <w:sz w:val="20"/>
      </w:rPr>
      <w:fldChar w:fldCharType="separate"/>
    </w:r>
    <w:r w:rsidR="003F00E0" w:rsidRPr="00137136">
      <w:rPr>
        <w:sz w:val="20"/>
      </w:rPr>
      <w:t>11</w:t>
    </w:r>
    <w:r w:rsidRPr="00137136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DD8B7D" w14:textId="77777777" w:rsidR="00C37AAF" w:rsidRPr="00137136" w:rsidRDefault="00C37AAF" w:rsidP="00C805C2">
    <w:pPr>
      <w:pStyle w:val="Piedepgina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137136">
      <w:rPr>
        <w:bCs/>
        <w:sz w:val="20"/>
      </w:rPr>
      <w:tab/>
    </w:r>
    <w:r w:rsidRPr="00137136">
      <w:rPr>
        <w:bCs/>
        <w:sz w:val="20"/>
      </w:rPr>
      <w:tab/>
    </w:r>
    <w:r w:rsidRPr="00137136">
      <w:rPr>
        <w:sz w:val="20"/>
      </w:rPr>
      <w:t xml:space="preserve">Página </w:t>
    </w:r>
    <w:r w:rsidRPr="00137136">
      <w:rPr>
        <w:bCs/>
        <w:sz w:val="20"/>
      </w:rPr>
      <w:fldChar w:fldCharType="begin"/>
    </w:r>
    <w:r w:rsidRPr="00137136">
      <w:rPr>
        <w:bCs/>
        <w:sz w:val="20"/>
      </w:rPr>
      <w:instrText xml:space="preserve"> PAGE  \* Arabic  \* MERGEFORMAT </w:instrText>
    </w:r>
    <w:r w:rsidRPr="00137136">
      <w:rPr>
        <w:bCs/>
        <w:sz w:val="20"/>
      </w:rPr>
      <w:fldChar w:fldCharType="separate"/>
    </w:r>
    <w:r w:rsidR="003F00E0" w:rsidRPr="00137136">
      <w:rPr>
        <w:bCs/>
        <w:sz w:val="20"/>
      </w:rPr>
      <w:t>11</w:t>
    </w:r>
    <w:r w:rsidRPr="00137136">
      <w:rPr>
        <w:bCs/>
        <w:sz w:val="20"/>
      </w:rPr>
      <w:fldChar w:fldCharType="end"/>
    </w:r>
    <w:r w:rsidRPr="00137136">
      <w:rPr>
        <w:sz w:val="20"/>
      </w:rPr>
      <w:t xml:space="preserve"> de </w:t>
    </w:r>
    <w:r w:rsidRPr="00137136">
      <w:rPr>
        <w:bCs/>
        <w:sz w:val="20"/>
      </w:rPr>
      <w:fldChar w:fldCharType="begin"/>
    </w:r>
    <w:r w:rsidRPr="00137136">
      <w:rPr>
        <w:bCs/>
        <w:sz w:val="20"/>
      </w:rPr>
      <w:instrText xml:space="preserve"> NUMPAGES  \* Arabic  \* MERGEFORMAT </w:instrText>
    </w:r>
    <w:r w:rsidRPr="00137136">
      <w:rPr>
        <w:bCs/>
        <w:sz w:val="20"/>
      </w:rPr>
      <w:fldChar w:fldCharType="separate"/>
    </w:r>
    <w:r w:rsidR="003F00E0" w:rsidRPr="00137136">
      <w:rPr>
        <w:bCs/>
        <w:sz w:val="20"/>
      </w:rPr>
      <w:t>11</w:t>
    </w:r>
    <w:r w:rsidRPr="00137136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6FA50C" w14:textId="77777777" w:rsidR="003A0B53" w:rsidRPr="00137136" w:rsidRDefault="003A0B53" w:rsidP="00480F66">
      <w:pPr>
        <w:spacing w:after="0" w:line="240" w:lineRule="auto"/>
      </w:pPr>
      <w:r w:rsidRPr="00137136">
        <w:separator/>
      </w:r>
    </w:p>
  </w:footnote>
  <w:footnote w:type="continuationSeparator" w:id="0">
    <w:p w14:paraId="03938A1B" w14:textId="77777777" w:rsidR="003A0B53" w:rsidRPr="00137136" w:rsidRDefault="003A0B53" w:rsidP="00480F66">
      <w:pPr>
        <w:spacing w:after="0" w:line="240" w:lineRule="auto"/>
      </w:pPr>
      <w:r w:rsidRPr="0013713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EE209F" w14:textId="77777777" w:rsidR="00C37AAF" w:rsidRPr="00137136" w:rsidRDefault="00C37AAF" w:rsidP="008468C2">
    <w:pPr>
      <w:pStyle w:val="Ttulo5"/>
      <w:spacing w:line="240" w:lineRule="auto"/>
      <w:ind w:right="72"/>
      <w:jc w:val="center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ED193" w14:textId="77777777" w:rsidR="00C37AAF" w:rsidRPr="00137136" w:rsidRDefault="00C37AAF" w:rsidP="00692B21">
    <w:pPr>
      <w:pStyle w:val="Ttulo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51F67"/>
    <w:multiLevelType w:val="hybridMultilevel"/>
    <w:tmpl w:val="F294BB5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B4988"/>
    <w:multiLevelType w:val="multilevel"/>
    <w:tmpl w:val="51AC9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B575CB"/>
    <w:multiLevelType w:val="hybridMultilevel"/>
    <w:tmpl w:val="79A063A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34ED9"/>
    <w:multiLevelType w:val="hybridMultilevel"/>
    <w:tmpl w:val="0976695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7378B"/>
    <w:multiLevelType w:val="hybridMultilevel"/>
    <w:tmpl w:val="2576703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1105D"/>
    <w:multiLevelType w:val="hybridMultilevel"/>
    <w:tmpl w:val="CFB041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A4980"/>
    <w:multiLevelType w:val="multilevel"/>
    <w:tmpl w:val="0F929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B21EE5"/>
    <w:multiLevelType w:val="multilevel"/>
    <w:tmpl w:val="FF52A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F56B9"/>
    <w:multiLevelType w:val="hybridMultilevel"/>
    <w:tmpl w:val="6C101BE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564127"/>
    <w:multiLevelType w:val="hybridMultilevel"/>
    <w:tmpl w:val="AF4A1D4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704018814">
    <w:abstractNumId w:val="9"/>
  </w:num>
  <w:num w:numId="2" w16cid:durableId="1707594">
    <w:abstractNumId w:val="6"/>
  </w:num>
  <w:num w:numId="3" w16cid:durableId="940144176">
    <w:abstractNumId w:val="4"/>
  </w:num>
  <w:num w:numId="4" w16cid:durableId="897517890">
    <w:abstractNumId w:val="17"/>
  </w:num>
  <w:num w:numId="5" w16cid:durableId="340352634">
    <w:abstractNumId w:val="18"/>
  </w:num>
  <w:num w:numId="6" w16cid:durableId="541207765">
    <w:abstractNumId w:val="15"/>
  </w:num>
  <w:num w:numId="7" w16cid:durableId="1379403469">
    <w:abstractNumId w:val="13"/>
  </w:num>
  <w:num w:numId="8" w16cid:durableId="2020572574">
    <w:abstractNumId w:val="7"/>
  </w:num>
  <w:num w:numId="9" w16cid:durableId="1353190326">
    <w:abstractNumId w:val="10"/>
  </w:num>
  <w:num w:numId="10" w16cid:durableId="2009019663">
    <w:abstractNumId w:val="19"/>
  </w:num>
  <w:num w:numId="11" w16cid:durableId="246234857">
    <w:abstractNumId w:val="8"/>
  </w:num>
  <w:num w:numId="12" w16cid:durableId="1904367728">
    <w:abstractNumId w:val="2"/>
  </w:num>
  <w:num w:numId="13" w16cid:durableId="1952663917">
    <w:abstractNumId w:val="5"/>
  </w:num>
  <w:num w:numId="14" w16cid:durableId="158544758">
    <w:abstractNumId w:val="0"/>
  </w:num>
  <w:num w:numId="15" w16cid:durableId="1413771134">
    <w:abstractNumId w:val="3"/>
  </w:num>
  <w:num w:numId="16" w16cid:durableId="1073434033">
    <w:abstractNumId w:val="16"/>
  </w:num>
  <w:num w:numId="17" w16cid:durableId="339698901">
    <w:abstractNumId w:val="1"/>
  </w:num>
  <w:num w:numId="18" w16cid:durableId="75713956">
    <w:abstractNumId w:val="11"/>
  </w:num>
  <w:num w:numId="19" w16cid:durableId="1068766335">
    <w:abstractNumId w:val="12"/>
  </w:num>
  <w:num w:numId="20" w16cid:durableId="4320145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61"/>
    <w:rsid w:val="000124C0"/>
    <w:rsid w:val="00015D9C"/>
    <w:rsid w:val="000439D0"/>
    <w:rsid w:val="00043B56"/>
    <w:rsid w:val="000445F4"/>
    <w:rsid w:val="000462B4"/>
    <w:rsid w:val="0004771F"/>
    <w:rsid w:val="0005499B"/>
    <w:rsid w:val="000555F6"/>
    <w:rsid w:val="00066D26"/>
    <w:rsid w:val="00084DC6"/>
    <w:rsid w:val="000A0D22"/>
    <w:rsid w:val="000A77D8"/>
    <w:rsid w:val="000D4FA0"/>
    <w:rsid w:val="000E13F9"/>
    <w:rsid w:val="00104901"/>
    <w:rsid w:val="00104E3A"/>
    <w:rsid w:val="0011067C"/>
    <w:rsid w:val="00114717"/>
    <w:rsid w:val="001228CB"/>
    <w:rsid w:val="00123BB8"/>
    <w:rsid w:val="00130D91"/>
    <w:rsid w:val="00137136"/>
    <w:rsid w:val="00143339"/>
    <w:rsid w:val="00144067"/>
    <w:rsid w:val="00184DC6"/>
    <w:rsid w:val="00186202"/>
    <w:rsid w:val="0018735D"/>
    <w:rsid w:val="001877F7"/>
    <w:rsid w:val="00190F50"/>
    <w:rsid w:val="0019537A"/>
    <w:rsid w:val="001A628F"/>
    <w:rsid w:val="001C67F5"/>
    <w:rsid w:val="001C6DA8"/>
    <w:rsid w:val="001D5B25"/>
    <w:rsid w:val="001F075B"/>
    <w:rsid w:val="00206A16"/>
    <w:rsid w:val="00217BFB"/>
    <w:rsid w:val="002210A1"/>
    <w:rsid w:val="00223549"/>
    <w:rsid w:val="002374C7"/>
    <w:rsid w:val="00250EF4"/>
    <w:rsid w:val="00253599"/>
    <w:rsid w:val="00271175"/>
    <w:rsid w:val="00274428"/>
    <w:rsid w:val="0027725D"/>
    <w:rsid w:val="00282390"/>
    <w:rsid w:val="002A1AB8"/>
    <w:rsid w:val="002A25C0"/>
    <w:rsid w:val="002B385A"/>
    <w:rsid w:val="002C1E1B"/>
    <w:rsid w:val="002D5E3D"/>
    <w:rsid w:val="002E065B"/>
    <w:rsid w:val="002E0B16"/>
    <w:rsid w:val="002F268F"/>
    <w:rsid w:val="003057B9"/>
    <w:rsid w:val="00314474"/>
    <w:rsid w:val="003210AB"/>
    <w:rsid w:val="00335259"/>
    <w:rsid w:val="003364C2"/>
    <w:rsid w:val="00341FCC"/>
    <w:rsid w:val="00342FAB"/>
    <w:rsid w:val="00356523"/>
    <w:rsid w:val="00397870"/>
    <w:rsid w:val="00397DBE"/>
    <w:rsid w:val="003A0B53"/>
    <w:rsid w:val="003B37F1"/>
    <w:rsid w:val="003C44FC"/>
    <w:rsid w:val="003C5405"/>
    <w:rsid w:val="003C6D62"/>
    <w:rsid w:val="003D4B4C"/>
    <w:rsid w:val="003F00E0"/>
    <w:rsid w:val="0040361B"/>
    <w:rsid w:val="00410889"/>
    <w:rsid w:val="00414587"/>
    <w:rsid w:val="00424A44"/>
    <w:rsid w:val="00425A77"/>
    <w:rsid w:val="0043357A"/>
    <w:rsid w:val="00434028"/>
    <w:rsid w:val="00440BD7"/>
    <w:rsid w:val="00443CC7"/>
    <w:rsid w:val="004449AC"/>
    <w:rsid w:val="004456DC"/>
    <w:rsid w:val="0045153B"/>
    <w:rsid w:val="0048086A"/>
    <w:rsid w:val="00480F66"/>
    <w:rsid w:val="0048129D"/>
    <w:rsid w:val="00484059"/>
    <w:rsid w:val="00494038"/>
    <w:rsid w:val="004966F4"/>
    <w:rsid w:val="004A541D"/>
    <w:rsid w:val="00513061"/>
    <w:rsid w:val="00517CA8"/>
    <w:rsid w:val="00536944"/>
    <w:rsid w:val="00537B78"/>
    <w:rsid w:val="00541C9F"/>
    <w:rsid w:val="00541D2D"/>
    <w:rsid w:val="00570608"/>
    <w:rsid w:val="0057473A"/>
    <w:rsid w:val="005B1E3F"/>
    <w:rsid w:val="005B7448"/>
    <w:rsid w:val="005F3691"/>
    <w:rsid w:val="005F4113"/>
    <w:rsid w:val="0060124C"/>
    <w:rsid w:val="006149B1"/>
    <w:rsid w:val="00615CFE"/>
    <w:rsid w:val="00615DF2"/>
    <w:rsid w:val="00621B2C"/>
    <w:rsid w:val="006224C1"/>
    <w:rsid w:val="0062611F"/>
    <w:rsid w:val="00632CB7"/>
    <w:rsid w:val="00640832"/>
    <w:rsid w:val="0064485A"/>
    <w:rsid w:val="0064689C"/>
    <w:rsid w:val="00647EEB"/>
    <w:rsid w:val="006513AE"/>
    <w:rsid w:val="00667375"/>
    <w:rsid w:val="00671A46"/>
    <w:rsid w:val="006845F2"/>
    <w:rsid w:val="00692B21"/>
    <w:rsid w:val="0069484E"/>
    <w:rsid w:val="006A0235"/>
    <w:rsid w:val="006B7A7E"/>
    <w:rsid w:val="006C5F2C"/>
    <w:rsid w:val="006E7A19"/>
    <w:rsid w:val="00711E15"/>
    <w:rsid w:val="00722E71"/>
    <w:rsid w:val="007242AF"/>
    <w:rsid w:val="00727597"/>
    <w:rsid w:val="00727E58"/>
    <w:rsid w:val="00727EB9"/>
    <w:rsid w:val="00744401"/>
    <w:rsid w:val="00763657"/>
    <w:rsid w:val="0076586D"/>
    <w:rsid w:val="00770091"/>
    <w:rsid w:val="0077063E"/>
    <w:rsid w:val="00773199"/>
    <w:rsid w:val="0077541A"/>
    <w:rsid w:val="00794907"/>
    <w:rsid w:val="007A119C"/>
    <w:rsid w:val="007B62FB"/>
    <w:rsid w:val="007C2D33"/>
    <w:rsid w:val="007D3F83"/>
    <w:rsid w:val="007D4D86"/>
    <w:rsid w:val="007E79B5"/>
    <w:rsid w:val="007F744B"/>
    <w:rsid w:val="00801DF5"/>
    <w:rsid w:val="00802E66"/>
    <w:rsid w:val="008047D3"/>
    <w:rsid w:val="008106B4"/>
    <w:rsid w:val="00810C43"/>
    <w:rsid w:val="00820D1F"/>
    <w:rsid w:val="00826077"/>
    <w:rsid w:val="00826296"/>
    <w:rsid w:val="008468C2"/>
    <w:rsid w:val="00865101"/>
    <w:rsid w:val="00870E2C"/>
    <w:rsid w:val="008752AF"/>
    <w:rsid w:val="00886DDF"/>
    <w:rsid w:val="008939B0"/>
    <w:rsid w:val="008A2B06"/>
    <w:rsid w:val="008C182D"/>
    <w:rsid w:val="008D2AB6"/>
    <w:rsid w:val="008D3852"/>
    <w:rsid w:val="008D65FC"/>
    <w:rsid w:val="008D7D94"/>
    <w:rsid w:val="008F7553"/>
    <w:rsid w:val="00906570"/>
    <w:rsid w:val="0092117C"/>
    <w:rsid w:val="0092169A"/>
    <w:rsid w:val="009236A8"/>
    <w:rsid w:val="00935CA0"/>
    <w:rsid w:val="00947186"/>
    <w:rsid w:val="00955D6F"/>
    <w:rsid w:val="009633E8"/>
    <w:rsid w:val="009749F6"/>
    <w:rsid w:val="009A177A"/>
    <w:rsid w:val="009B24E9"/>
    <w:rsid w:val="009D4B4D"/>
    <w:rsid w:val="009D56B5"/>
    <w:rsid w:val="009E4124"/>
    <w:rsid w:val="009F6ACC"/>
    <w:rsid w:val="009F740D"/>
    <w:rsid w:val="00A11A26"/>
    <w:rsid w:val="00A122C8"/>
    <w:rsid w:val="00A15E56"/>
    <w:rsid w:val="00A2674F"/>
    <w:rsid w:val="00A27BFE"/>
    <w:rsid w:val="00A31D87"/>
    <w:rsid w:val="00A32F89"/>
    <w:rsid w:val="00A54153"/>
    <w:rsid w:val="00A61614"/>
    <w:rsid w:val="00A61F82"/>
    <w:rsid w:val="00A64F9A"/>
    <w:rsid w:val="00A6517C"/>
    <w:rsid w:val="00A72DB9"/>
    <w:rsid w:val="00A83698"/>
    <w:rsid w:val="00A9167D"/>
    <w:rsid w:val="00AC41EA"/>
    <w:rsid w:val="00AC6CA2"/>
    <w:rsid w:val="00AC78FF"/>
    <w:rsid w:val="00AE3FE5"/>
    <w:rsid w:val="00AF0690"/>
    <w:rsid w:val="00AF0C05"/>
    <w:rsid w:val="00B06A4A"/>
    <w:rsid w:val="00B11A9D"/>
    <w:rsid w:val="00B14E5B"/>
    <w:rsid w:val="00B27FA3"/>
    <w:rsid w:val="00B34088"/>
    <w:rsid w:val="00B41B66"/>
    <w:rsid w:val="00B41DC3"/>
    <w:rsid w:val="00B63D63"/>
    <w:rsid w:val="00B84C2A"/>
    <w:rsid w:val="00BC0342"/>
    <w:rsid w:val="00BC4FB8"/>
    <w:rsid w:val="00BE044A"/>
    <w:rsid w:val="00BE210B"/>
    <w:rsid w:val="00BE325D"/>
    <w:rsid w:val="00BF08D2"/>
    <w:rsid w:val="00C06EC0"/>
    <w:rsid w:val="00C077E2"/>
    <w:rsid w:val="00C178A7"/>
    <w:rsid w:val="00C24B15"/>
    <w:rsid w:val="00C264F2"/>
    <w:rsid w:val="00C3274A"/>
    <w:rsid w:val="00C345FD"/>
    <w:rsid w:val="00C35034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3501"/>
    <w:rsid w:val="00CB685D"/>
    <w:rsid w:val="00CB693F"/>
    <w:rsid w:val="00CD4EBA"/>
    <w:rsid w:val="00CE1861"/>
    <w:rsid w:val="00CE50A3"/>
    <w:rsid w:val="00CE5D3F"/>
    <w:rsid w:val="00CF25AC"/>
    <w:rsid w:val="00CF74C1"/>
    <w:rsid w:val="00CF7D4E"/>
    <w:rsid w:val="00D01316"/>
    <w:rsid w:val="00D142F9"/>
    <w:rsid w:val="00D15EE8"/>
    <w:rsid w:val="00D16534"/>
    <w:rsid w:val="00D171C8"/>
    <w:rsid w:val="00D4458E"/>
    <w:rsid w:val="00D45A83"/>
    <w:rsid w:val="00D46F77"/>
    <w:rsid w:val="00D54AED"/>
    <w:rsid w:val="00D550C5"/>
    <w:rsid w:val="00D56FC8"/>
    <w:rsid w:val="00D753EF"/>
    <w:rsid w:val="00D75CFD"/>
    <w:rsid w:val="00D81548"/>
    <w:rsid w:val="00D8280F"/>
    <w:rsid w:val="00D93AA6"/>
    <w:rsid w:val="00D95479"/>
    <w:rsid w:val="00DA6C15"/>
    <w:rsid w:val="00DD4713"/>
    <w:rsid w:val="00E005D5"/>
    <w:rsid w:val="00E074B7"/>
    <w:rsid w:val="00E11F8E"/>
    <w:rsid w:val="00E47DB1"/>
    <w:rsid w:val="00E63191"/>
    <w:rsid w:val="00E8143D"/>
    <w:rsid w:val="00E8459A"/>
    <w:rsid w:val="00EC42B5"/>
    <w:rsid w:val="00ED0590"/>
    <w:rsid w:val="00ED1711"/>
    <w:rsid w:val="00ED3559"/>
    <w:rsid w:val="00EF6913"/>
    <w:rsid w:val="00F02752"/>
    <w:rsid w:val="00F21222"/>
    <w:rsid w:val="00F303EB"/>
    <w:rsid w:val="00F31A79"/>
    <w:rsid w:val="00F3589E"/>
    <w:rsid w:val="00F4066E"/>
    <w:rsid w:val="00F46CF3"/>
    <w:rsid w:val="00F635D9"/>
    <w:rsid w:val="00F65C2F"/>
    <w:rsid w:val="00F7663E"/>
    <w:rsid w:val="00F86879"/>
    <w:rsid w:val="00F9767C"/>
    <w:rsid w:val="00FA3AF2"/>
    <w:rsid w:val="00FA7A23"/>
    <w:rsid w:val="00FB1DD9"/>
    <w:rsid w:val="00FC15A6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40A4D9"/>
  <w15:docId w15:val="{FF20CBA0-81F2-42BE-8A60-E678F972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D9C"/>
    <w:rPr>
      <w:rFonts w:ascii="Century Gothic" w:hAnsi="Century Gothic"/>
      <w:lang w:val="es-CL"/>
    </w:rPr>
  </w:style>
  <w:style w:type="paragraph" w:styleId="Ttulo1">
    <w:name w:val="heading 1"/>
    <w:basedOn w:val="Normal"/>
    <w:next w:val="Normal"/>
    <w:link w:val="Ttulo1C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Ttulo2Car">
    <w:name w:val="Título 2 Car"/>
    <w:basedOn w:val="Fuentedeprrafopredeter"/>
    <w:link w:val="Ttulo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Textoindependiente">
    <w:name w:val="Body Text"/>
    <w:basedOn w:val="Normal"/>
    <w:link w:val="TextoindependienteCar"/>
    <w:uiPriority w:val="99"/>
    <w:unhideWhenUsed/>
    <w:rsid w:val="00480F66"/>
    <w:pPr>
      <w:spacing w:after="0"/>
    </w:pPr>
    <w:rPr>
      <w:sz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480F66"/>
    <w:rPr>
      <w:sz w:val="24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480F66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480F66"/>
    <w:rPr>
      <w:vertAlign w:val="superscript"/>
    </w:rPr>
  </w:style>
  <w:style w:type="table" w:styleId="Tablaconcuadrcula">
    <w:name w:val="Table Grid"/>
    <w:basedOn w:val="Tabla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rsid w:val="00143339"/>
    <w:rPr>
      <w:b/>
      <w:color w:val="FFFFFF" w:themeColor="background1"/>
      <w:sz w:val="24"/>
    </w:rPr>
  </w:style>
  <w:style w:type="paragraph" w:styleId="Encabezado">
    <w:name w:val="header"/>
    <w:basedOn w:val="Normal"/>
    <w:link w:val="Encabezado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0D91"/>
  </w:style>
  <w:style w:type="paragraph" w:styleId="Piedepgina">
    <w:name w:val="footer"/>
    <w:basedOn w:val="Normal"/>
    <w:link w:val="Piedepgina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0D91"/>
  </w:style>
  <w:style w:type="character" w:customStyle="1" w:styleId="Ttulo4Car">
    <w:name w:val="Título 4 Car"/>
    <w:basedOn w:val="Fuentedeprrafopredeter"/>
    <w:link w:val="Ttulo4"/>
    <w:uiPriority w:val="9"/>
    <w:rsid w:val="001C6DA8"/>
    <w:rPr>
      <w:i/>
      <w:sz w:val="24"/>
    </w:rPr>
  </w:style>
  <w:style w:type="character" w:customStyle="1" w:styleId="Ttulo5Car">
    <w:name w:val="Título 5 Car"/>
    <w:basedOn w:val="Fuentedeprrafopredeter"/>
    <w:link w:val="Ttulo5"/>
    <w:uiPriority w:val="9"/>
    <w:rsid w:val="00AC41EA"/>
    <w:rPr>
      <w:b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rsid w:val="00AC41EA"/>
    <w:rPr>
      <w:b/>
      <w:sz w:val="28"/>
      <w:szCs w:val="28"/>
    </w:rPr>
  </w:style>
  <w:style w:type="character" w:customStyle="1" w:styleId="Ttulo7Car">
    <w:name w:val="Título 7 Car"/>
    <w:basedOn w:val="Fuentedeprrafopredeter"/>
    <w:link w:val="Ttulo7"/>
    <w:uiPriority w:val="9"/>
    <w:rsid w:val="00B11A9D"/>
    <w:rPr>
      <w:b/>
      <w:sz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27725D"/>
    <w:rPr>
      <w:color w:val="0563C1" w:themeColor="hyperlink"/>
      <w:u w:val="single"/>
    </w:rPr>
  </w:style>
  <w:style w:type="paragraph" w:styleId="TD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Ttulo8Car">
    <w:name w:val="Título 8 Car"/>
    <w:basedOn w:val="Fuentedeprrafopredeter"/>
    <w:link w:val="Ttulo8"/>
    <w:uiPriority w:val="9"/>
    <w:rsid w:val="008752AF"/>
    <w:rPr>
      <w:b/>
      <w:color w:val="FFFFFF" w:themeColor="background1"/>
    </w:rPr>
  </w:style>
  <w:style w:type="paragraph" w:styleId="TD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Ttulo9Car">
    <w:name w:val="Título 9 Car"/>
    <w:basedOn w:val="Fuentedeprrafopredeter"/>
    <w:link w:val="Ttulo9"/>
    <w:uiPriority w:val="9"/>
    <w:rsid w:val="00B14E5B"/>
    <w:rPr>
      <w:b/>
      <w:i/>
      <w:color w:val="FFFFFF" w:themeColor="background1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A72DB9"/>
    <w:rPr>
      <w:i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72DB9"/>
    <w:rPr>
      <w:i/>
    </w:rPr>
  </w:style>
  <w:style w:type="paragraph" w:styleId="Prrafodelista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Sinespaciado">
    <w:name w:val="No Spacing"/>
    <w:link w:val="SinespaciadoC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Mencinsinresolver">
    <w:name w:val="Unresolved Mention"/>
    <w:basedOn w:val="Fuentedeprrafopredeter"/>
    <w:uiPriority w:val="99"/>
    <w:semiHidden/>
    <w:unhideWhenUsed/>
    <w:rsid w:val="00C350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0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36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17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3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9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08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34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12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carb\Desktop\Round%205\IC-Final-Project-Report-Template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Final-Project-Report-Template-10673_WORD</Template>
  <TotalTime>137</TotalTime>
  <Pages>5</Pages>
  <Words>450</Words>
  <Characters>2481</Characters>
  <Application>Microsoft Office Word</Application>
  <DocSecurity>0</DocSecurity>
  <Lines>20</Lines>
  <Paragraphs>5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9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benjamin andres ramirez espinoza</cp:lastModifiedBy>
  <cp:revision>100</cp:revision>
  <cp:lastPrinted>2019-01-22T01:48:00Z</cp:lastPrinted>
  <dcterms:created xsi:type="dcterms:W3CDTF">2022-02-09T00:50:00Z</dcterms:created>
  <dcterms:modified xsi:type="dcterms:W3CDTF">2024-11-28T18:05:00Z</dcterms:modified>
</cp:coreProperties>
</file>